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0F6B1912" w:rsidR="00173A24" w:rsidRDefault="005005F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5D04EF58" w:rsidR="00173A24" w:rsidRDefault="005005F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1A8D2756" w:rsidR="00173A24" w:rsidRDefault="005005F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Grouping elements and making the web page look nice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475247437">
    <w:abstractNumId w:val="1"/>
  </w:num>
  <w:num w:numId="2" w16cid:durableId="18491022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55104"/>
    <w:rsid w:val="000C33E2"/>
    <w:rsid w:val="00173A24"/>
    <w:rsid w:val="005005F7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68</Words>
  <Characters>961</Characters>
  <Application>Microsoft Office Word</Application>
  <DocSecurity>0</DocSecurity>
  <Lines>8</Lines>
  <Paragraphs>2</Paragraphs>
  <ScaleCrop>false</ScaleCrop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lesh Ghodekar</cp:lastModifiedBy>
  <cp:revision>5</cp:revision>
  <dcterms:created xsi:type="dcterms:W3CDTF">2023-01-02T05:03:00Z</dcterms:created>
  <dcterms:modified xsi:type="dcterms:W3CDTF">2023-01-02T05:06:00Z</dcterms:modified>
</cp:coreProperties>
</file>